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C9658F" w:rsidRDefault="005B0828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A</w:t>
      </w:r>
    </w:p>
    <w:p w14:paraId="00000002" w14:textId="77777777" w:rsidR="00C9658F" w:rsidRDefault="005B0828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Google Sans" w:eastAsia="Google Sans" w:hAnsi="Google Sans" w:cs="Google Sans"/>
          <w:i/>
          <w:color w:val="CC0000"/>
        </w:rPr>
      </w:pPr>
      <w:r>
        <w:rPr>
          <w:rFonts w:ascii="Google Sans" w:eastAsia="Google Sans" w:hAnsi="Google Sans" w:cs="Google Sans"/>
          <w:i/>
          <w:color w:val="CC0000"/>
        </w:rPr>
        <w:t xml:space="preserve">*Areas in this glossary are intentionally empty as we haven’t covered key terms and definitions that fall under certain letters just yet. </w:t>
      </w:r>
    </w:p>
    <w:p w14:paraId="00000003" w14:textId="77777777" w:rsidR="00C9658F" w:rsidRDefault="005B0828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Google Sans" w:eastAsia="Google Sans" w:hAnsi="Google Sans" w:cs="Google Sans"/>
          <w:i/>
          <w:color w:val="CC0000"/>
        </w:rPr>
      </w:pPr>
      <w:r>
        <w:rPr>
          <w:rFonts w:ascii="Google Sans" w:eastAsia="Google Sans" w:hAnsi="Google Sans" w:cs="Google Sans"/>
          <w:i/>
          <w:color w:val="CC0000"/>
        </w:rPr>
        <w:t xml:space="preserve">As the program progresses, you’ll notice the glossaries shared will populate with many more key terms covered. </w:t>
      </w:r>
    </w:p>
    <w:p w14:paraId="00000004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B</w:t>
      </w:r>
    </w:p>
    <w:p w14:paraId="00000005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C</w:t>
      </w:r>
    </w:p>
    <w:p w14:paraId="00000006" w14:textId="77777777" w:rsidR="00C9658F" w:rsidRDefault="005B0828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D</w:t>
      </w:r>
    </w:p>
    <w:p w14:paraId="00000007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: </w:t>
      </w:r>
      <w:r>
        <w:rPr>
          <w:rFonts w:ascii="Google Sans" w:eastAsia="Google Sans" w:hAnsi="Google Sans" w:cs="Google Sans"/>
          <w:color w:val="434343"/>
        </w:rPr>
        <w:t>A collection of facts</w:t>
      </w:r>
    </w:p>
    <w:p w14:paraId="00000008" w14:textId="77777777" w:rsidR="00C9658F" w:rsidRDefault="005B0828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 analysis: </w:t>
      </w:r>
      <w:r>
        <w:rPr>
          <w:rFonts w:ascii="Google Sans" w:eastAsia="Google Sans" w:hAnsi="Google Sans" w:cs="Google Sans"/>
          <w:color w:val="434343"/>
        </w:rPr>
        <w:t>The collection, transformation, and organization of data in order to draw conclusions, make predictions, and drive informed decision-making</w:t>
      </w:r>
    </w:p>
    <w:p w14:paraId="00000009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 analyst: </w:t>
      </w:r>
      <w:r>
        <w:rPr>
          <w:rFonts w:ascii="Google Sans" w:eastAsia="Google Sans" w:hAnsi="Google Sans" w:cs="Google Sans"/>
          <w:color w:val="434343"/>
        </w:rPr>
        <w:t>Someone who collects, transforms, and organizes data in or</w:t>
      </w:r>
      <w:r>
        <w:rPr>
          <w:rFonts w:ascii="Google Sans" w:eastAsia="Google Sans" w:hAnsi="Google Sans" w:cs="Google Sans"/>
          <w:color w:val="434343"/>
        </w:rPr>
        <w:t>der to drive informed decision-making</w:t>
      </w:r>
    </w:p>
    <w:p w14:paraId="0000000A" w14:textId="77777777" w:rsidR="00C9658F" w:rsidRDefault="005B0828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 analytics: </w:t>
      </w:r>
      <w:r>
        <w:rPr>
          <w:rFonts w:ascii="Google Sans" w:eastAsia="Google Sans" w:hAnsi="Google Sans" w:cs="Google Sans"/>
          <w:color w:val="434343"/>
        </w:rPr>
        <w:t>The science of data</w:t>
      </w:r>
    </w:p>
    <w:p w14:paraId="0000000B" w14:textId="77777777" w:rsidR="00C9658F" w:rsidRDefault="005B0828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-driven decision-making: </w:t>
      </w:r>
      <w:r>
        <w:rPr>
          <w:rFonts w:ascii="Google Sans" w:eastAsia="Google Sans" w:hAnsi="Google Sans" w:cs="Google Sans"/>
          <w:color w:val="434343"/>
        </w:rPr>
        <w:t>The process of using facts to guide business strategy</w:t>
      </w:r>
    </w:p>
    <w:p w14:paraId="0000000C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 ecosystem: </w:t>
      </w:r>
      <w:r>
        <w:rPr>
          <w:rFonts w:ascii="Google Sans" w:eastAsia="Google Sans" w:hAnsi="Google Sans" w:cs="Google Sans"/>
          <w:color w:val="434343"/>
        </w:rPr>
        <w:t>The various elements that interact with one another in order to produce, manage, st</w:t>
      </w:r>
      <w:r>
        <w:rPr>
          <w:rFonts w:ascii="Google Sans" w:eastAsia="Google Sans" w:hAnsi="Google Sans" w:cs="Google Sans"/>
          <w:color w:val="434343"/>
        </w:rPr>
        <w:t>ore, organize, analyze, and share data</w:t>
      </w:r>
    </w:p>
    <w:p w14:paraId="0000000D" w14:textId="77777777" w:rsidR="00C9658F" w:rsidRDefault="005B0828">
      <w:pPr>
        <w:widowControl w:val="0"/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lastRenderedPageBreak/>
        <w:t>Data science:</w:t>
      </w:r>
      <w:r>
        <w:rPr>
          <w:rFonts w:ascii="Google Sans" w:eastAsia="Google Sans" w:hAnsi="Google Sans" w:cs="Google Sans"/>
          <w:color w:val="434343"/>
        </w:rPr>
        <w:t xml:space="preserve"> A field of study that uses raw data to create</w:t>
      </w:r>
      <w:r>
        <w:rPr>
          <w:rFonts w:ascii="Google Sans" w:eastAsia="Google Sans" w:hAnsi="Google Sans" w:cs="Google Sans"/>
          <w:b/>
          <w:color w:val="434343"/>
        </w:rPr>
        <w:t xml:space="preserve"> </w:t>
      </w:r>
      <w:r>
        <w:rPr>
          <w:rFonts w:ascii="Google Sans" w:eastAsia="Google Sans" w:hAnsi="Google Sans" w:cs="Google Sans"/>
          <w:color w:val="434343"/>
        </w:rPr>
        <w:t xml:space="preserve">new ways of modeling and understanding the unknown </w:t>
      </w:r>
    </w:p>
    <w:p w14:paraId="0000000E" w14:textId="77777777" w:rsidR="00C9658F" w:rsidRDefault="005B0828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Dataset:</w:t>
      </w:r>
      <w:r>
        <w:rPr>
          <w:rFonts w:ascii="Google Sans" w:eastAsia="Google Sans" w:hAnsi="Google Sans" w:cs="Google Sans"/>
          <w:color w:val="434343"/>
        </w:rPr>
        <w:t xml:space="preserve"> A collection of data that can be manipulated or analyzed as one unit </w:t>
      </w:r>
    </w:p>
    <w:p w14:paraId="0000000F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E</w:t>
      </w:r>
    </w:p>
    <w:p w14:paraId="00000010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F</w:t>
      </w:r>
    </w:p>
    <w:p w14:paraId="00000011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G</w:t>
      </w:r>
    </w:p>
    <w:p w14:paraId="00000012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H</w:t>
      </w:r>
    </w:p>
    <w:p w14:paraId="00000013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I</w:t>
      </w:r>
    </w:p>
    <w:p w14:paraId="00000014" w14:textId="77777777" w:rsidR="00C9658F" w:rsidRDefault="005B0828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J</w:t>
      </w:r>
    </w:p>
    <w:p w14:paraId="00000015" w14:textId="77777777" w:rsidR="00C9658F" w:rsidRDefault="005B0828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K</w:t>
      </w:r>
    </w:p>
    <w:p w14:paraId="00000016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L</w:t>
      </w:r>
    </w:p>
    <w:p w14:paraId="00000017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M</w:t>
      </w:r>
    </w:p>
    <w:p w14:paraId="00000018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N</w:t>
      </w:r>
    </w:p>
    <w:p w14:paraId="00000019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O</w:t>
      </w:r>
    </w:p>
    <w:p w14:paraId="0000001A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lastRenderedPageBreak/>
        <w:t>P</w:t>
      </w:r>
    </w:p>
    <w:p w14:paraId="0000001B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Q</w:t>
      </w:r>
    </w:p>
    <w:p w14:paraId="0000001C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R</w:t>
      </w:r>
    </w:p>
    <w:p w14:paraId="0000001D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S</w:t>
      </w:r>
    </w:p>
    <w:p w14:paraId="0000001E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T</w:t>
      </w:r>
    </w:p>
    <w:p w14:paraId="0000001F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U</w:t>
      </w:r>
    </w:p>
    <w:p w14:paraId="00000020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V</w:t>
      </w:r>
    </w:p>
    <w:p w14:paraId="00000021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W</w:t>
      </w:r>
    </w:p>
    <w:p w14:paraId="00000022" w14:textId="77777777" w:rsidR="00C9658F" w:rsidRDefault="005B0828">
      <w:pPr>
        <w:spacing w:after="200"/>
        <w:rPr>
          <w:rFonts w:ascii="Open Sans" w:eastAsia="Open Sans" w:hAnsi="Open Sans" w:cs="Open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X</w:t>
      </w:r>
    </w:p>
    <w:p w14:paraId="00000023" w14:textId="77777777" w:rsidR="00C9658F" w:rsidRDefault="005B0828">
      <w:pPr>
        <w:spacing w:after="200"/>
        <w:rPr>
          <w:rFonts w:ascii="Open Sans" w:eastAsia="Open Sans" w:hAnsi="Open Sans" w:cs="Open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Y</w:t>
      </w:r>
    </w:p>
    <w:p w14:paraId="00000024" w14:textId="77777777" w:rsidR="00C9658F" w:rsidRDefault="005B0828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Z</w:t>
      </w:r>
    </w:p>
    <w:sectPr w:rsidR="00C9658F">
      <w:headerReference w:type="first" r:id="rId6"/>
      <w:pgSz w:w="12240" w:h="15840"/>
      <w:pgMar w:top="1440" w:right="1440" w:bottom="1440" w:left="1440" w:header="1133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21E08" w14:textId="77777777" w:rsidR="005B0828" w:rsidRDefault="005B0828">
      <w:pPr>
        <w:spacing w:line="240" w:lineRule="auto"/>
      </w:pPr>
      <w:r>
        <w:separator/>
      </w:r>
    </w:p>
  </w:endnote>
  <w:endnote w:type="continuationSeparator" w:id="0">
    <w:p w14:paraId="4E670C34" w14:textId="77777777" w:rsidR="005B0828" w:rsidRDefault="005B08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ogle Sans">
    <w:altName w:val="Calibri"/>
    <w:charset w:val="00"/>
    <w:family w:val="auto"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A4F31" w14:textId="77777777" w:rsidR="005B0828" w:rsidRDefault="005B0828">
      <w:pPr>
        <w:spacing w:line="240" w:lineRule="auto"/>
      </w:pPr>
      <w:r>
        <w:separator/>
      </w:r>
    </w:p>
  </w:footnote>
  <w:footnote w:type="continuationSeparator" w:id="0">
    <w:p w14:paraId="40579986" w14:textId="77777777" w:rsidR="005B0828" w:rsidRDefault="005B08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77777777" w:rsidR="00C9658F" w:rsidRDefault="005B0828">
    <w:pPr>
      <w:rPr>
        <w:rFonts w:ascii="Google Sans" w:eastAsia="Google Sans" w:hAnsi="Google Sans" w:cs="Google Sans"/>
        <w:color w:val="4285F4"/>
        <w:sz w:val="48"/>
        <w:szCs w:val="48"/>
      </w:rPr>
    </w:pPr>
    <w:r>
      <w:rPr>
        <w:rFonts w:ascii="Google Sans" w:eastAsia="Google Sans" w:hAnsi="Google Sans" w:cs="Google Sans"/>
        <w:sz w:val="96"/>
        <w:szCs w:val="96"/>
      </w:rPr>
      <w:t>Glossary</w:t>
    </w:r>
    <w:r>
      <w:rPr>
        <w:rFonts w:ascii="Google Sans" w:eastAsia="Google Sans" w:hAnsi="Google Sans" w:cs="Google Sans"/>
        <w:sz w:val="72"/>
        <w:szCs w:val="72"/>
      </w:rPr>
      <w:br/>
    </w:r>
    <w:r>
      <w:rPr>
        <w:rFonts w:ascii="Google Sans" w:eastAsia="Google Sans" w:hAnsi="Google Sans" w:cs="Google Sans"/>
        <w:color w:val="4285F4"/>
        <w:sz w:val="48"/>
        <w:szCs w:val="48"/>
      </w:rPr>
      <w:t>Data Analytics</w:t>
    </w:r>
    <w:r>
      <w:rPr>
        <w:noProof/>
      </w:rPr>
      <w:drawing>
        <wp:anchor distT="114300" distB="114300" distL="114300" distR="114300" simplePos="0" relativeHeight="251658240" behindDoc="0" locked="0" layoutInCell="1" hidden="0" allowOverlap="1">
          <wp:simplePos x="0" y="0"/>
          <wp:positionH relativeFrom="column">
            <wp:posOffset>4200525</wp:posOffset>
          </wp:positionH>
          <wp:positionV relativeFrom="paragraph">
            <wp:posOffset>-466724</wp:posOffset>
          </wp:positionV>
          <wp:extent cx="2357438" cy="1829046"/>
          <wp:effectExtent l="0" t="0" r="0" b="0"/>
          <wp:wrapSquare wrapText="bothSides" distT="114300" distB="11430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b="5856"/>
                  <a:stretch>
                    <a:fillRect/>
                  </a:stretch>
                </pic:blipFill>
                <pic:spPr>
                  <a:xfrm>
                    <a:off x="0" y="0"/>
                    <a:ext cx="2357438" cy="182904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000027" w14:textId="77777777" w:rsidR="00C9658F" w:rsidRDefault="005B0828">
    <w:pPr>
      <w:rPr>
        <w:rFonts w:ascii="Google Sans" w:eastAsia="Google Sans" w:hAnsi="Google Sans" w:cs="Google Sans"/>
        <w:color w:val="666666"/>
        <w:sz w:val="48"/>
        <w:szCs w:val="48"/>
      </w:rPr>
    </w:pPr>
    <w:r>
      <w:rPr>
        <w:rFonts w:ascii="Google Sans" w:eastAsia="Google Sans" w:hAnsi="Google Sans" w:cs="Google Sans"/>
        <w:color w:val="666666"/>
        <w:sz w:val="48"/>
        <w:szCs w:val="48"/>
      </w:rPr>
      <w:t>Terms and Definitions</w:t>
    </w:r>
  </w:p>
  <w:p w14:paraId="00000028" w14:textId="77777777" w:rsidR="00C9658F" w:rsidRDefault="005B0828">
    <w:pPr>
      <w:rPr>
        <w:rFonts w:ascii="Google Sans" w:eastAsia="Google Sans" w:hAnsi="Google Sans" w:cs="Google Sans"/>
        <w:sz w:val="48"/>
        <w:szCs w:val="48"/>
      </w:rPr>
    </w:pPr>
    <w:r>
      <w:pict w14:anchorId="37AF45BE">
        <v:rect id="_x0000_i1025" style="width:0;height:1.5pt" o:hralign="center" o:hrstd="t" o:hr="t" fillcolor="#a0a0a0" stroked="f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NTE3NzazNAZyLJR0lIJTi4sz8/NACgxrARP1PoEsAAAA"/>
  </w:docVars>
  <w:rsids>
    <w:rsidRoot w:val="00C9658F"/>
    <w:rsid w:val="0008632D"/>
    <w:rsid w:val="005B0828"/>
    <w:rsid w:val="00C96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C3FE261-D227-4A21-B3BA-02365BD0D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08632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32D"/>
  </w:style>
  <w:style w:type="paragraph" w:styleId="Footer">
    <w:name w:val="footer"/>
    <w:basedOn w:val="Normal"/>
    <w:link w:val="FooterChar"/>
    <w:uiPriority w:val="99"/>
    <w:unhideWhenUsed/>
    <w:rsid w:val="0008632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3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2047119 MANSOOR NIJATULLAH</cp:lastModifiedBy>
  <cp:revision>2</cp:revision>
  <dcterms:created xsi:type="dcterms:W3CDTF">2021-05-23T14:46:00Z</dcterms:created>
  <dcterms:modified xsi:type="dcterms:W3CDTF">2021-05-23T14:48:00Z</dcterms:modified>
</cp:coreProperties>
</file>